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5EF212" w14:textId="395743EB" w:rsidR="00D8195F" w:rsidRPr="002D7DCD" w:rsidRDefault="00EA369F" w:rsidP="002D7DCD">
      <w:pPr>
        <w:spacing w:line="360" w:lineRule="auto"/>
        <w:jc w:val="left"/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</w:pPr>
      <w:r w:rsidRPr="002D7DCD">
        <w:rPr>
          <w:rFonts w:ascii="Times New Roman" w:eastAsiaTheme="majorEastAsia" w:hAnsi="Times New Roman"/>
          <w:b/>
          <w:bCs/>
          <w:color w:val="000000" w:themeColor="text1"/>
          <w:sz w:val="24"/>
          <w:szCs w:val="24"/>
        </w:rPr>
        <w:t xml:space="preserve">Supplement </w:t>
      </w:r>
      <w:r w:rsidR="002D7DCD" w:rsidRPr="002D7DCD">
        <w:rPr>
          <w:rFonts w:ascii="Times New Roman" w:eastAsiaTheme="majorEastAsia" w:hAnsi="Times New Roman"/>
          <w:b/>
          <w:bCs/>
          <w:color w:val="000000" w:themeColor="text1"/>
          <w:sz w:val="24"/>
          <w:szCs w:val="24"/>
        </w:rPr>
        <w:t>Table S</w:t>
      </w:r>
      <w:r w:rsidRPr="002D7DCD">
        <w:rPr>
          <w:rFonts w:ascii="Times New Roman" w:eastAsiaTheme="majorEastAsia" w:hAnsi="Times New Roman"/>
          <w:b/>
          <w:bCs/>
          <w:color w:val="000000" w:themeColor="text1"/>
          <w:sz w:val="24"/>
          <w:szCs w:val="24"/>
        </w:rPr>
        <w:t>3</w:t>
      </w:r>
      <w:r w:rsidR="00C73443">
        <w:rPr>
          <w:rFonts w:ascii="Times New Roman" w:eastAsiaTheme="majorEastAsia" w:hAnsi="Times New Roman"/>
          <w:b/>
          <w:bCs/>
          <w:color w:val="000000" w:themeColor="text1"/>
          <w:sz w:val="24"/>
          <w:szCs w:val="24"/>
        </w:rPr>
        <w:t>:</w:t>
      </w:r>
      <w:bookmarkStart w:id="0" w:name="_GoBack"/>
      <w:bookmarkEnd w:id="0"/>
      <w:r w:rsidR="00AB3CCD" w:rsidRPr="002D7DCD"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  <w:t xml:space="preserve"> </w:t>
      </w:r>
      <w:r w:rsidR="00962703" w:rsidRPr="002D7DCD"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  <w:t xml:space="preserve">  </w:t>
      </w:r>
      <w:r w:rsidR="009D026A" w:rsidRPr="002D7DCD"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  <w:t>Basic p</w:t>
      </w:r>
      <w:r w:rsidR="006143BF" w:rsidRPr="002D7DCD"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  <w:t>rofiles of the 424</w:t>
      </w:r>
      <w:r w:rsidR="005A1B20" w:rsidRPr="002D7DCD"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  <w:t xml:space="preserve"> </w:t>
      </w:r>
      <w:r w:rsidR="006143BF" w:rsidRPr="002D7DCD">
        <w:rPr>
          <w:rFonts w:ascii="Times New Roman" w:eastAsiaTheme="majorEastAsia" w:hAnsi="Times New Roman"/>
          <w:b/>
          <w:color w:val="000000" w:themeColor="text1"/>
          <w:kern w:val="0"/>
          <w:sz w:val="24"/>
          <w:szCs w:val="24"/>
        </w:rPr>
        <w:t>respondent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73"/>
        <w:gridCol w:w="5320"/>
        <w:gridCol w:w="1640"/>
        <w:gridCol w:w="1723"/>
      </w:tblGrid>
      <w:tr w:rsidR="006A74C0" w:rsidRPr="00F017F3" w14:paraId="1AB00F81" w14:textId="77777777" w:rsidTr="00E67E0E">
        <w:tc>
          <w:tcPr>
            <w:tcW w:w="848" w:type="pct"/>
            <w:vAlign w:val="center"/>
          </w:tcPr>
          <w:p w14:paraId="3E799074" w14:textId="65B102A5" w:rsidR="006A74C0" w:rsidRPr="002D7DCD" w:rsidRDefault="006A74C0" w:rsidP="002D7DCD">
            <w:pPr>
              <w:spacing w:line="360" w:lineRule="auto"/>
              <w:jc w:val="center"/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</w:pPr>
            <w:r w:rsidRPr="002D7DCD"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  <w:t>Category</w:t>
            </w:r>
          </w:p>
        </w:tc>
        <w:tc>
          <w:tcPr>
            <w:tcW w:w="2544" w:type="pct"/>
            <w:vAlign w:val="center"/>
          </w:tcPr>
          <w:p w14:paraId="58A78BFA" w14:textId="52BF6BAD" w:rsidR="006A74C0" w:rsidRPr="002D7DCD" w:rsidRDefault="006A74C0" w:rsidP="002D7DCD">
            <w:pPr>
              <w:spacing w:line="360" w:lineRule="auto"/>
              <w:jc w:val="center"/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</w:pPr>
            <w:r w:rsidRPr="002D7DCD"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  <w:t>Item</w:t>
            </w:r>
          </w:p>
        </w:tc>
        <w:tc>
          <w:tcPr>
            <w:tcW w:w="784" w:type="pct"/>
            <w:vAlign w:val="center"/>
          </w:tcPr>
          <w:p w14:paraId="2EB1EDDB" w14:textId="77777777" w:rsidR="006A74C0" w:rsidRPr="002D7DCD" w:rsidRDefault="006A74C0" w:rsidP="002D7DCD">
            <w:pPr>
              <w:spacing w:line="360" w:lineRule="auto"/>
              <w:jc w:val="center"/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</w:pPr>
            <w:r w:rsidRPr="002D7DCD"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  <w:t>Number (person)</w:t>
            </w:r>
          </w:p>
        </w:tc>
        <w:tc>
          <w:tcPr>
            <w:tcW w:w="824" w:type="pct"/>
            <w:vAlign w:val="center"/>
          </w:tcPr>
          <w:p w14:paraId="7AFEC3F2" w14:textId="77777777" w:rsidR="006A74C0" w:rsidRPr="002D7DCD" w:rsidRDefault="006A74C0" w:rsidP="002D7DCD">
            <w:pPr>
              <w:spacing w:line="360" w:lineRule="auto"/>
              <w:jc w:val="center"/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</w:pPr>
            <w:r w:rsidRPr="002D7DCD">
              <w:rPr>
                <w:rFonts w:ascii="Times New Roman" w:eastAsiaTheme="majorEastAsia" w:hAnsi="Times New Roman"/>
                <w:b/>
                <w:color w:val="000000" w:themeColor="text1"/>
                <w:sz w:val="24"/>
                <w:szCs w:val="24"/>
              </w:rPr>
              <w:t>Proportion (%)</w:t>
            </w:r>
          </w:p>
        </w:tc>
      </w:tr>
      <w:tr w:rsidR="006A74C0" w:rsidRPr="00F017F3" w14:paraId="7955690F" w14:textId="77777777" w:rsidTr="00E67E0E">
        <w:tc>
          <w:tcPr>
            <w:tcW w:w="848" w:type="pct"/>
            <w:vMerge w:val="restart"/>
            <w:vAlign w:val="center"/>
          </w:tcPr>
          <w:p w14:paraId="6F4F939D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Sex</w:t>
            </w:r>
          </w:p>
        </w:tc>
        <w:tc>
          <w:tcPr>
            <w:tcW w:w="2544" w:type="pct"/>
            <w:vAlign w:val="center"/>
          </w:tcPr>
          <w:p w14:paraId="5ADEE060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784" w:type="pct"/>
            <w:vAlign w:val="center"/>
          </w:tcPr>
          <w:p w14:paraId="3352A3E9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317</w:t>
            </w:r>
          </w:p>
        </w:tc>
        <w:tc>
          <w:tcPr>
            <w:tcW w:w="824" w:type="pct"/>
            <w:vAlign w:val="center"/>
          </w:tcPr>
          <w:p w14:paraId="0466DDBE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74.8</w:t>
            </w:r>
          </w:p>
        </w:tc>
      </w:tr>
      <w:tr w:rsidR="006A74C0" w:rsidRPr="00F017F3" w14:paraId="5E745A09" w14:textId="77777777" w:rsidTr="00E67E0E">
        <w:tc>
          <w:tcPr>
            <w:tcW w:w="848" w:type="pct"/>
            <w:vMerge/>
            <w:vAlign w:val="center"/>
          </w:tcPr>
          <w:p w14:paraId="5CAC56A3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5A84A486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784" w:type="pct"/>
            <w:vAlign w:val="center"/>
          </w:tcPr>
          <w:p w14:paraId="2DA88571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07</w:t>
            </w:r>
          </w:p>
        </w:tc>
        <w:tc>
          <w:tcPr>
            <w:tcW w:w="824" w:type="pct"/>
            <w:vAlign w:val="center"/>
          </w:tcPr>
          <w:p w14:paraId="351414F2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5.2</w:t>
            </w:r>
          </w:p>
        </w:tc>
      </w:tr>
      <w:tr w:rsidR="006A74C0" w:rsidRPr="00F017F3" w14:paraId="17ED4552" w14:textId="77777777" w:rsidTr="00E67E0E">
        <w:tc>
          <w:tcPr>
            <w:tcW w:w="848" w:type="pct"/>
            <w:vMerge w:val="restart"/>
            <w:vAlign w:val="center"/>
          </w:tcPr>
          <w:p w14:paraId="30AEE81B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2544" w:type="pct"/>
            <w:vAlign w:val="center"/>
          </w:tcPr>
          <w:p w14:paraId="410B2FAC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40 years or younger</w:t>
            </w:r>
          </w:p>
        </w:tc>
        <w:tc>
          <w:tcPr>
            <w:tcW w:w="784" w:type="pct"/>
            <w:vAlign w:val="center"/>
          </w:tcPr>
          <w:p w14:paraId="6530A77C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93</w:t>
            </w:r>
          </w:p>
        </w:tc>
        <w:tc>
          <w:tcPr>
            <w:tcW w:w="824" w:type="pct"/>
            <w:vAlign w:val="center"/>
          </w:tcPr>
          <w:p w14:paraId="16961D43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45.5</w:t>
            </w:r>
          </w:p>
        </w:tc>
      </w:tr>
      <w:tr w:rsidR="006A74C0" w:rsidRPr="00F017F3" w14:paraId="4F18C65D" w14:textId="77777777" w:rsidTr="00E67E0E">
        <w:tc>
          <w:tcPr>
            <w:tcW w:w="848" w:type="pct"/>
            <w:vMerge/>
            <w:vAlign w:val="center"/>
          </w:tcPr>
          <w:p w14:paraId="04891430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19D82E29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41-50 years</w:t>
            </w:r>
          </w:p>
        </w:tc>
        <w:tc>
          <w:tcPr>
            <w:tcW w:w="784" w:type="pct"/>
            <w:vAlign w:val="center"/>
          </w:tcPr>
          <w:p w14:paraId="156FA1A1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11</w:t>
            </w:r>
          </w:p>
        </w:tc>
        <w:tc>
          <w:tcPr>
            <w:tcW w:w="824" w:type="pct"/>
            <w:vAlign w:val="center"/>
          </w:tcPr>
          <w:p w14:paraId="769862F2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6.2</w:t>
            </w:r>
          </w:p>
        </w:tc>
      </w:tr>
      <w:tr w:rsidR="006A74C0" w:rsidRPr="00F017F3" w14:paraId="5784742C" w14:textId="77777777" w:rsidTr="00E67E0E">
        <w:tc>
          <w:tcPr>
            <w:tcW w:w="848" w:type="pct"/>
            <w:vMerge/>
            <w:vAlign w:val="center"/>
          </w:tcPr>
          <w:p w14:paraId="047EBFB8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0D8DB8D5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51 years or older</w:t>
            </w:r>
          </w:p>
        </w:tc>
        <w:tc>
          <w:tcPr>
            <w:tcW w:w="784" w:type="pct"/>
            <w:vAlign w:val="center"/>
          </w:tcPr>
          <w:p w14:paraId="10F885B2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20</w:t>
            </w:r>
          </w:p>
        </w:tc>
        <w:tc>
          <w:tcPr>
            <w:tcW w:w="824" w:type="pct"/>
            <w:vAlign w:val="center"/>
          </w:tcPr>
          <w:p w14:paraId="292DA7A0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8.3</w:t>
            </w:r>
          </w:p>
        </w:tc>
      </w:tr>
      <w:tr w:rsidR="006A74C0" w:rsidRPr="00F017F3" w14:paraId="799F4138" w14:textId="77777777" w:rsidTr="00E67E0E">
        <w:tc>
          <w:tcPr>
            <w:tcW w:w="848" w:type="pct"/>
            <w:vMerge w:val="restart"/>
            <w:vAlign w:val="center"/>
          </w:tcPr>
          <w:p w14:paraId="0F69AE0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Ethnicity </w:t>
            </w:r>
          </w:p>
        </w:tc>
        <w:tc>
          <w:tcPr>
            <w:tcW w:w="2544" w:type="pct"/>
            <w:vAlign w:val="center"/>
          </w:tcPr>
          <w:p w14:paraId="6446078D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Han </w:t>
            </w:r>
          </w:p>
        </w:tc>
        <w:tc>
          <w:tcPr>
            <w:tcW w:w="784" w:type="pct"/>
            <w:vAlign w:val="center"/>
          </w:tcPr>
          <w:p w14:paraId="6D9C9139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404</w:t>
            </w:r>
          </w:p>
        </w:tc>
        <w:tc>
          <w:tcPr>
            <w:tcW w:w="824" w:type="pct"/>
            <w:vAlign w:val="center"/>
          </w:tcPr>
          <w:p w14:paraId="2A7C3237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95.3</w:t>
            </w:r>
          </w:p>
        </w:tc>
      </w:tr>
      <w:tr w:rsidR="006A74C0" w:rsidRPr="00F017F3" w14:paraId="2A8B0F77" w14:textId="77777777" w:rsidTr="00E67E0E">
        <w:tc>
          <w:tcPr>
            <w:tcW w:w="848" w:type="pct"/>
            <w:vMerge/>
            <w:tcBorders>
              <w:bottom w:val="single" w:sz="4" w:space="0" w:color="auto"/>
            </w:tcBorders>
            <w:vAlign w:val="center"/>
          </w:tcPr>
          <w:p w14:paraId="6D95E7FE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2AF1F5C8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Other ethnicity</w:t>
            </w:r>
          </w:p>
        </w:tc>
        <w:tc>
          <w:tcPr>
            <w:tcW w:w="784" w:type="pct"/>
            <w:vAlign w:val="center"/>
          </w:tcPr>
          <w:p w14:paraId="1F6ED2E6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0</w:t>
            </w:r>
          </w:p>
        </w:tc>
        <w:tc>
          <w:tcPr>
            <w:tcW w:w="824" w:type="pct"/>
            <w:vAlign w:val="center"/>
          </w:tcPr>
          <w:p w14:paraId="799D81D7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4.7</w:t>
            </w:r>
          </w:p>
        </w:tc>
      </w:tr>
      <w:tr w:rsidR="006A74C0" w:rsidRPr="00F017F3" w14:paraId="65EF27CE" w14:textId="77777777" w:rsidTr="00E67E0E">
        <w:tc>
          <w:tcPr>
            <w:tcW w:w="848" w:type="pct"/>
            <w:vMerge w:val="restart"/>
            <w:vAlign w:val="center"/>
          </w:tcPr>
          <w:p w14:paraId="33DD1389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Highest diploma</w:t>
            </w:r>
          </w:p>
        </w:tc>
        <w:tc>
          <w:tcPr>
            <w:tcW w:w="2544" w:type="pct"/>
            <w:vAlign w:val="center"/>
          </w:tcPr>
          <w:p w14:paraId="4343374D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Bachelor</w:t>
            </w:r>
          </w:p>
        </w:tc>
        <w:tc>
          <w:tcPr>
            <w:tcW w:w="784" w:type="pct"/>
            <w:vAlign w:val="center"/>
          </w:tcPr>
          <w:p w14:paraId="04AD5839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03</w:t>
            </w:r>
          </w:p>
        </w:tc>
        <w:tc>
          <w:tcPr>
            <w:tcW w:w="824" w:type="pct"/>
            <w:vAlign w:val="center"/>
          </w:tcPr>
          <w:p w14:paraId="091E2E9E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4.3</w:t>
            </w:r>
          </w:p>
        </w:tc>
      </w:tr>
      <w:tr w:rsidR="006A74C0" w:rsidRPr="00F017F3" w14:paraId="2707B33D" w14:textId="77777777" w:rsidTr="00E67E0E">
        <w:tc>
          <w:tcPr>
            <w:tcW w:w="848" w:type="pct"/>
            <w:vMerge/>
            <w:vAlign w:val="center"/>
          </w:tcPr>
          <w:p w14:paraId="22D703D2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2DBA5E0A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Master</w:t>
            </w:r>
          </w:p>
        </w:tc>
        <w:tc>
          <w:tcPr>
            <w:tcW w:w="784" w:type="pct"/>
            <w:vAlign w:val="center"/>
          </w:tcPr>
          <w:p w14:paraId="61B67BCC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56</w:t>
            </w:r>
          </w:p>
        </w:tc>
        <w:tc>
          <w:tcPr>
            <w:tcW w:w="824" w:type="pct"/>
            <w:vAlign w:val="center"/>
          </w:tcPr>
          <w:p w14:paraId="30B83CF8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36.8</w:t>
            </w:r>
          </w:p>
        </w:tc>
      </w:tr>
      <w:tr w:rsidR="006A74C0" w:rsidRPr="00F017F3" w14:paraId="4B4BB3E1" w14:textId="77777777" w:rsidTr="00E67E0E">
        <w:tc>
          <w:tcPr>
            <w:tcW w:w="848" w:type="pct"/>
            <w:vMerge/>
            <w:vAlign w:val="center"/>
          </w:tcPr>
          <w:p w14:paraId="6D73E70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1272D668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Doctor</w:t>
            </w:r>
          </w:p>
        </w:tc>
        <w:tc>
          <w:tcPr>
            <w:tcW w:w="784" w:type="pct"/>
            <w:vAlign w:val="center"/>
          </w:tcPr>
          <w:p w14:paraId="5A9805C2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65</w:t>
            </w:r>
          </w:p>
        </w:tc>
        <w:tc>
          <w:tcPr>
            <w:tcW w:w="824" w:type="pct"/>
            <w:vAlign w:val="center"/>
          </w:tcPr>
          <w:p w14:paraId="1521C33D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38.9</w:t>
            </w:r>
          </w:p>
        </w:tc>
      </w:tr>
      <w:tr w:rsidR="006A74C0" w:rsidRPr="00F017F3" w14:paraId="0872611A" w14:textId="77777777" w:rsidTr="00E67E0E">
        <w:tc>
          <w:tcPr>
            <w:tcW w:w="848" w:type="pct"/>
            <w:vMerge w:val="restart"/>
            <w:vAlign w:val="center"/>
          </w:tcPr>
          <w:p w14:paraId="3240ABD6" w14:textId="61B8F4E0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Professional title</w:t>
            </w:r>
          </w:p>
        </w:tc>
        <w:tc>
          <w:tcPr>
            <w:tcW w:w="2544" w:type="pct"/>
            <w:vAlign w:val="center"/>
          </w:tcPr>
          <w:p w14:paraId="760CF633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Junior and below</w:t>
            </w:r>
          </w:p>
        </w:tc>
        <w:tc>
          <w:tcPr>
            <w:tcW w:w="784" w:type="pct"/>
            <w:vAlign w:val="center"/>
          </w:tcPr>
          <w:p w14:paraId="6A4DEAFA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75</w:t>
            </w:r>
          </w:p>
        </w:tc>
        <w:tc>
          <w:tcPr>
            <w:tcW w:w="824" w:type="pct"/>
            <w:vAlign w:val="center"/>
          </w:tcPr>
          <w:p w14:paraId="4A3C5AC0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7.7</w:t>
            </w:r>
          </w:p>
        </w:tc>
      </w:tr>
      <w:tr w:rsidR="006A74C0" w:rsidRPr="00F017F3" w14:paraId="796E7B6D" w14:textId="77777777" w:rsidTr="00E67E0E">
        <w:tc>
          <w:tcPr>
            <w:tcW w:w="848" w:type="pct"/>
            <w:vMerge/>
            <w:vAlign w:val="center"/>
          </w:tcPr>
          <w:p w14:paraId="2703E4C2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5B6BB6CC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Medium </w:t>
            </w:r>
          </w:p>
        </w:tc>
        <w:tc>
          <w:tcPr>
            <w:tcW w:w="784" w:type="pct"/>
            <w:vAlign w:val="center"/>
          </w:tcPr>
          <w:p w14:paraId="4E50A585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95</w:t>
            </w:r>
          </w:p>
        </w:tc>
        <w:tc>
          <w:tcPr>
            <w:tcW w:w="824" w:type="pct"/>
            <w:vAlign w:val="center"/>
          </w:tcPr>
          <w:p w14:paraId="06EAD15C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2.4</w:t>
            </w:r>
          </w:p>
        </w:tc>
      </w:tr>
      <w:tr w:rsidR="006A74C0" w:rsidRPr="00F017F3" w14:paraId="6C2BCEC8" w14:textId="77777777" w:rsidTr="00E67E0E">
        <w:tc>
          <w:tcPr>
            <w:tcW w:w="848" w:type="pct"/>
            <w:vMerge/>
            <w:vAlign w:val="center"/>
          </w:tcPr>
          <w:p w14:paraId="1E820FF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7EAB4ADF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Associate senior </w:t>
            </w:r>
          </w:p>
        </w:tc>
        <w:tc>
          <w:tcPr>
            <w:tcW w:w="784" w:type="pct"/>
            <w:vAlign w:val="center"/>
          </w:tcPr>
          <w:p w14:paraId="0C644C8B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94</w:t>
            </w:r>
          </w:p>
        </w:tc>
        <w:tc>
          <w:tcPr>
            <w:tcW w:w="824" w:type="pct"/>
            <w:vAlign w:val="center"/>
          </w:tcPr>
          <w:p w14:paraId="7ED929F6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2.2</w:t>
            </w:r>
          </w:p>
        </w:tc>
      </w:tr>
      <w:tr w:rsidR="006A74C0" w:rsidRPr="00F017F3" w14:paraId="1FA8E6DD" w14:textId="77777777" w:rsidTr="00E67E0E">
        <w:tc>
          <w:tcPr>
            <w:tcW w:w="848" w:type="pct"/>
            <w:vMerge/>
            <w:vAlign w:val="center"/>
          </w:tcPr>
          <w:p w14:paraId="67A8B7C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4E9F4780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Senior </w:t>
            </w:r>
          </w:p>
        </w:tc>
        <w:tc>
          <w:tcPr>
            <w:tcW w:w="784" w:type="pct"/>
            <w:vAlign w:val="center"/>
          </w:tcPr>
          <w:p w14:paraId="4F86DD27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60</w:t>
            </w:r>
          </w:p>
        </w:tc>
        <w:tc>
          <w:tcPr>
            <w:tcW w:w="824" w:type="pct"/>
            <w:vAlign w:val="center"/>
          </w:tcPr>
          <w:p w14:paraId="03DF1157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37.7</w:t>
            </w:r>
          </w:p>
        </w:tc>
      </w:tr>
      <w:tr w:rsidR="006A74C0" w:rsidRPr="00F017F3" w14:paraId="7EBFB956" w14:textId="77777777" w:rsidTr="00E67E0E">
        <w:tc>
          <w:tcPr>
            <w:tcW w:w="848" w:type="pct"/>
            <w:vMerge w:val="restart"/>
            <w:vAlign w:val="center"/>
          </w:tcPr>
          <w:p w14:paraId="2DAD5EDD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Type of employer</w:t>
            </w:r>
          </w:p>
        </w:tc>
        <w:tc>
          <w:tcPr>
            <w:tcW w:w="2544" w:type="pct"/>
            <w:vAlign w:val="center"/>
          </w:tcPr>
          <w:p w14:paraId="6F1D0F10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Colleges and universities, research institutes, teaching hospitals</w:t>
            </w:r>
          </w:p>
        </w:tc>
        <w:tc>
          <w:tcPr>
            <w:tcW w:w="784" w:type="pct"/>
            <w:vAlign w:val="center"/>
          </w:tcPr>
          <w:p w14:paraId="48D7BD4B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290</w:t>
            </w:r>
          </w:p>
        </w:tc>
        <w:tc>
          <w:tcPr>
            <w:tcW w:w="824" w:type="pct"/>
            <w:vAlign w:val="center"/>
          </w:tcPr>
          <w:p w14:paraId="1785B00E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right="60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68.4</w:t>
            </w:r>
          </w:p>
        </w:tc>
      </w:tr>
      <w:tr w:rsidR="006A74C0" w:rsidRPr="00F017F3" w14:paraId="1756598C" w14:textId="77777777" w:rsidTr="00E67E0E">
        <w:tc>
          <w:tcPr>
            <w:tcW w:w="848" w:type="pct"/>
            <w:vMerge/>
            <w:vAlign w:val="center"/>
          </w:tcPr>
          <w:p w14:paraId="1C36178C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623220B6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Others (grassroots hospitals, private hospitals, etc.) </w:t>
            </w:r>
          </w:p>
        </w:tc>
        <w:tc>
          <w:tcPr>
            <w:tcW w:w="784" w:type="pct"/>
            <w:vAlign w:val="center"/>
          </w:tcPr>
          <w:p w14:paraId="381DD191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134</w:t>
            </w:r>
          </w:p>
        </w:tc>
        <w:tc>
          <w:tcPr>
            <w:tcW w:w="824" w:type="pct"/>
            <w:vAlign w:val="center"/>
          </w:tcPr>
          <w:p w14:paraId="6AFD6D48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right="60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  <w:t>31.6</w:t>
            </w:r>
          </w:p>
        </w:tc>
      </w:tr>
      <w:tr w:rsidR="006A74C0" w:rsidRPr="00F017F3" w14:paraId="4184244E" w14:textId="77777777" w:rsidTr="00E67E0E">
        <w:tc>
          <w:tcPr>
            <w:tcW w:w="848" w:type="pct"/>
            <w:vMerge w:val="restart"/>
            <w:vAlign w:val="center"/>
          </w:tcPr>
          <w:p w14:paraId="66B60309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Working years </w:t>
            </w:r>
          </w:p>
        </w:tc>
        <w:tc>
          <w:tcPr>
            <w:tcW w:w="2544" w:type="pct"/>
            <w:vAlign w:val="center"/>
          </w:tcPr>
          <w:p w14:paraId="6F9F4C6E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No more than 10 years  </w:t>
            </w:r>
          </w:p>
        </w:tc>
        <w:tc>
          <w:tcPr>
            <w:tcW w:w="784" w:type="pct"/>
            <w:vAlign w:val="center"/>
          </w:tcPr>
          <w:p w14:paraId="4D4401D6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153</w:t>
            </w:r>
          </w:p>
        </w:tc>
        <w:tc>
          <w:tcPr>
            <w:tcW w:w="824" w:type="pct"/>
            <w:vAlign w:val="center"/>
          </w:tcPr>
          <w:p w14:paraId="45073B8B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36.1</w:t>
            </w:r>
          </w:p>
        </w:tc>
      </w:tr>
      <w:tr w:rsidR="006A74C0" w:rsidRPr="00F017F3" w14:paraId="1DD373CB" w14:textId="77777777" w:rsidTr="00E67E0E">
        <w:tc>
          <w:tcPr>
            <w:tcW w:w="848" w:type="pct"/>
            <w:vMerge/>
            <w:vAlign w:val="center"/>
          </w:tcPr>
          <w:p w14:paraId="057191E4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70F68B3A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11-20 years </w:t>
            </w:r>
          </w:p>
        </w:tc>
        <w:tc>
          <w:tcPr>
            <w:tcW w:w="784" w:type="pct"/>
            <w:vAlign w:val="center"/>
          </w:tcPr>
          <w:p w14:paraId="3D482123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96</w:t>
            </w:r>
          </w:p>
        </w:tc>
        <w:tc>
          <w:tcPr>
            <w:tcW w:w="824" w:type="pct"/>
            <w:vAlign w:val="center"/>
          </w:tcPr>
          <w:p w14:paraId="132C194E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22.6</w:t>
            </w:r>
          </w:p>
        </w:tc>
      </w:tr>
      <w:tr w:rsidR="006A74C0" w:rsidRPr="00F017F3" w14:paraId="41780AD6" w14:textId="77777777" w:rsidTr="00E67E0E">
        <w:tc>
          <w:tcPr>
            <w:tcW w:w="848" w:type="pct"/>
            <w:vMerge/>
            <w:vAlign w:val="center"/>
          </w:tcPr>
          <w:p w14:paraId="540DFDE6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37D24183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No less than 21 years </w:t>
            </w:r>
          </w:p>
        </w:tc>
        <w:tc>
          <w:tcPr>
            <w:tcW w:w="784" w:type="pct"/>
            <w:vAlign w:val="center"/>
          </w:tcPr>
          <w:p w14:paraId="18281A14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175</w:t>
            </w:r>
          </w:p>
        </w:tc>
        <w:tc>
          <w:tcPr>
            <w:tcW w:w="824" w:type="pct"/>
            <w:vAlign w:val="center"/>
          </w:tcPr>
          <w:p w14:paraId="557D42C9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41.3</w:t>
            </w:r>
          </w:p>
        </w:tc>
      </w:tr>
      <w:tr w:rsidR="006A74C0" w:rsidRPr="00F017F3" w14:paraId="7D1CFCCF" w14:textId="77777777" w:rsidTr="00E67E0E">
        <w:tc>
          <w:tcPr>
            <w:tcW w:w="848" w:type="pct"/>
            <w:vMerge w:val="restart"/>
            <w:vAlign w:val="center"/>
          </w:tcPr>
          <w:p w14:paraId="35448A36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 Occupation </w:t>
            </w:r>
          </w:p>
        </w:tc>
        <w:tc>
          <w:tcPr>
            <w:tcW w:w="2544" w:type="pct"/>
            <w:vAlign w:val="center"/>
          </w:tcPr>
          <w:p w14:paraId="2177049F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Nurse </w:t>
            </w:r>
          </w:p>
        </w:tc>
        <w:tc>
          <w:tcPr>
            <w:tcW w:w="784" w:type="pct"/>
            <w:vAlign w:val="center"/>
          </w:tcPr>
          <w:p w14:paraId="6DF91AC8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824" w:type="pct"/>
            <w:vAlign w:val="center"/>
          </w:tcPr>
          <w:p w14:paraId="08854E64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2.12 </w:t>
            </w:r>
          </w:p>
        </w:tc>
      </w:tr>
      <w:tr w:rsidR="006A74C0" w:rsidRPr="00F017F3" w14:paraId="582AE059" w14:textId="77777777" w:rsidTr="00E67E0E">
        <w:tc>
          <w:tcPr>
            <w:tcW w:w="848" w:type="pct"/>
            <w:vMerge/>
            <w:vAlign w:val="center"/>
          </w:tcPr>
          <w:p w14:paraId="5C1B910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28978EE3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Science researcher </w:t>
            </w:r>
          </w:p>
        </w:tc>
        <w:tc>
          <w:tcPr>
            <w:tcW w:w="784" w:type="pct"/>
            <w:vAlign w:val="center"/>
          </w:tcPr>
          <w:p w14:paraId="59517008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824" w:type="pct"/>
            <w:vAlign w:val="center"/>
          </w:tcPr>
          <w:p w14:paraId="2443CD62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9.43 </w:t>
            </w:r>
          </w:p>
        </w:tc>
      </w:tr>
      <w:tr w:rsidR="006A74C0" w:rsidRPr="00F017F3" w14:paraId="1B921CF9" w14:textId="77777777" w:rsidTr="00E67E0E">
        <w:tc>
          <w:tcPr>
            <w:tcW w:w="848" w:type="pct"/>
            <w:vMerge/>
            <w:vAlign w:val="center"/>
          </w:tcPr>
          <w:p w14:paraId="7FED9590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588FB058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Researcher plus teaching, administration, or others </w:t>
            </w:r>
          </w:p>
        </w:tc>
        <w:tc>
          <w:tcPr>
            <w:tcW w:w="784" w:type="pct"/>
            <w:vAlign w:val="center"/>
          </w:tcPr>
          <w:p w14:paraId="1B6D03B3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824" w:type="pct"/>
            <w:vAlign w:val="center"/>
          </w:tcPr>
          <w:p w14:paraId="4033BACD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3.30 </w:t>
            </w:r>
          </w:p>
        </w:tc>
      </w:tr>
      <w:tr w:rsidR="006A74C0" w:rsidRPr="00F017F3" w14:paraId="7D8CB64F" w14:textId="77777777" w:rsidTr="00E67E0E">
        <w:tc>
          <w:tcPr>
            <w:tcW w:w="848" w:type="pct"/>
            <w:vMerge/>
            <w:vAlign w:val="center"/>
          </w:tcPr>
          <w:p w14:paraId="4F6E2F68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511D966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Clinical doctor </w:t>
            </w:r>
          </w:p>
        </w:tc>
        <w:tc>
          <w:tcPr>
            <w:tcW w:w="784" w:type="pct"/>
            <w:vAlign w:val="center"/>
          </w:tcPr>
          <w:p w14:paraId="771FBD4A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219</w:t>
            </w:r>
          </w:p>
        </w:tc>
        <w:tc>
          <w:tcPr>
            <w:tcW w:w="824" w:type="pct"/>
            <w:vAlign w:val="center"/>
          </w:tcPr>
          <w:p w14:paraId="17ADB1DA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51.65 </w:t>
            </w:r>
          </w:p>
        </w:tc>
      </w:tr>
      <w:tr w:rsidR="006A74C0" w:rsidRPr="00F017F3" w14:paraId="6A4A4FF4" w14:textId="77777777" w:rsidTr="00E67E0E">
        <w:tc>
          <w:tcPr>
            <w:tcW w:w="848" w:type="pct"/>
            <w:vMerge/>
            <w:vAlign w:val="center"/>
          </w:tcPr>
          <w:p w14:paraId="1A3AE4CB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60680F65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Clinical doctor plus research, teaching, or others</w:t>
            </w:r>
          </w:p>
        </w:tc>
        <w:tc>
          <w:tcPr>
            <w:tcW w:w="784" w:type="pct"/>
            <w:vAlign w:val="center"/>
          </w:tcPr>
          <w:p w14:paraId="132372C1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120</w:t>
            </w:r>
          </w:p>
        </w:tc>
        <w:tc>
          <w:tcPr>
            <w:tcW w:w="824" w:type="pct"/>
            <w:vAlign w:val="center"/>
          </w:tcPr>
          <w:p w14:paraId="51F62084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28.30 </w:t>
            </w:r>
          </w:p>
        </w:tc>
      </w:tr>
      <w:tr w:rsidR="006A74C0" w:rsidRPr="00F017F3" w14:paraId="02E55742" w14:textId="77777777" w:rsidTr="00E67E0E">
        <w:tc>
          <w:tcPr>
            <w:tcW w:w="848" w:type="pct"/>
            <w:vMerge/>
            <w:vAlign w:val="center"/>
          </w:tcPr>
          <w:p w14:paraId="3FEA21FA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14264199" w14:textId="77777777" w:rsidR="006A74C0" w:rsidRPr="00F017F3" w:rsidRDefault="006A74C0" w:rsidP="00F017F3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left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Administrator or others </w:t>
            </w:r>
          </w:p>
        </w:tc>
        <w:tc>
          <w:tcPr>
            <w:tcW w:w="784" w:type="pct"/>
            <w:vAlign w:val="center"/>
          </w:tcPr>
          <w:p w14:paraId="1AAF52E4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824" w:type="pct"/>
            <w:vAlign w:val="center"/>
          </w:tcPr>
          <w:p w14:paraId="530BB32B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2.36 </w:t>
            </w:r>
          </w:p>
        </w:tc>
      </w:tr>
      <w:tr w:rsidR="006A74C0" w:rsidRPr="00F017F3" w14:paraId="4E6DAAB1" w14:textId="77777777" w:rsidTr="00E67E0E">
        <w:tc>
          <w:tcPr>
            <w:tcW w:w="848" w:type="pct"/>
            <w:vMerge/>
            <w:vAlign w:val="center"/>
          </w:tcPr>
          <w:p w14:paraId="33514243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2544" w:type="pct"/>
            <w:vAlign w:val="center"/>
          </w:tcPr>
          <w:p w14:paraId="4F67E287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Professionals </w:t>
            </w:r>
          </w:p>
        </w:tc>
        <w:tc>
          <w:tcPr>
            <w:tcW w:w="784" w:type="pct"/>
            <w:vAlign w:val="center"/>
          </w:tcPr>
          <w:p w14:paraId="5F6A2BE2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824" w:type="pct"/>
            <w:vAlign w:val="center"/>
          </w:tcPr>
          <w:p w14:paraId="07226AF3" w14:textId="77777777" w:rsidR="006A74C0" w:rsidRPr="00F017F3" w:rsidRDefault="006A74C0" w:rsidP="00F017F3">
            <w:pPr>
              <w:spacing w:line="360" w:lineRule="auto"/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</w:pPr>
            <w:r w:rsidRPr="00F017F3">
              <w:rPr>
                <w:rFonts w:ascii="Times New Roman" w:eastAsiaTheme="majorEastAsia" w:hAnsi="Times New Roman"/>
                <w:color w:val="000000" w:themeColor="text1"/>
                <w:sz w:val="24"/>
                <w:szCs w:val="24"/>
              </w:rPr>
              <w:t xml:space="preserve">2.83 </w:t>
            </w:r>
          </w:p>
        </w:tc>
      </w:tr>
    </w:tbl>
    <w:p w14:paraId="603A2DE7" w14:textId="77777777" w:rsidR="006A74C0" w:rsidRPr="00F017F3" w:rsidRDefault="006A74C0" w:rsidP="00F017F3">
      <w:pPr>
        <w:spacing w:line="360" w:lineRule="auto"/>
        <w:jc w:val="left"/>
        <w:rPr>
          <w:rFonts w:ascii="Times New Roman" w:eastAsiaTheme="majorEastAsia" w:hAnsi="Times New Roman"/>
          <w:color w:val="000000" w:themeColor="text1"/>
          <w:kern w:val="0"/>
          <w:sz w:val="24"/>
          <w:szCs w:val="24"/>
        </w:rPr>
      </w:pPr>
    </w:p>
    <w:p w14:paraId="04B0391C" w14:textId="149CFD60" w:rsidR="005159BB" w:rsidRPr="00F017F3" w:rsidRDefault="005159BB" w:rsidP="00F017F3">
      <w:pPr>
        <w:spacing w:line="360" w:lineRule="auto"/>
        <w:rPr>
          <w:rFonts w:ascii="Times New Roman" w:eastAsiaTheme="minorEastAsia" w:hAnsi="Times New Roman" w:hint="eastAsia"/>
          <w:sz w:val="24"/>
          <w:szCs w:val="24"/>
        </w:rPr>
      </w:pPr>
    </w:p>
    <w:sectPr w:rsidR="005159BB" w:rsidRPr="00F017F3" w:rsidSect="002D7DC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952DB8" w14:textId="77777777" w:rsidR="009276B3" w:rsidRDefault="009276B3" w:rsidP="00A64CD8">
      <w:r>
        <w:separator/>
      </w:r>
    </w:p>
  </w:endnote>
  <w:endnote w:type="continuationSeparator" w:id="0">
    <w:p w14:paraId="61D357CA" w14:textId="77777777" w:rsidR="009276B3" w:rsidRDefault="009276B3" w:rsidP="00A64C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22594" w14:textId="77777777" w:rsidR="009276B3" w:rsidRDefault="009276B3" w:rsidP="00A64CD8">
      <w:r>
        <w:separator/>
      </w:r>
    </w:p>
  </w:footnote>
  <w:footnote w:type="continuationSeparator" w:id="0">
    <w:p w14:paraId="71B5194D" w14:textId="77777777" w:rsidR="009276B3" w:rsidRDefault="009276B3" w:rsidP="00A64C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7240C"/>
    <w:multiLevelType w:val="hybridMultilevel"/>
    <w:tmpl w:val="0FD846C0"/>
    <w:lvl w:ilvl="0" w:tplc="DB6415D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ctiveWritingStyle w:appName="MSWord" w:lang="pt-PT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Dc2MTUzMDU0szBR0lEKTi0uzszPAykwrAUASrJbTSwAAAA="/>
  </w:docVars>
  <w:rsids>
    <w:rsidRoot w:val="0051669C"/>
    <w:rsid w:val="00001270"/>
    <w:rsid w:val="00001F86"/>
    <w:rsid w:val="000022E1"/>
    <w:rsid w:val="00002322"/>
    <w:rsid w:val="00004368"/>
    <w:rsid w:val="00007289"/>
    <w:rsid w:val="000154BB"/>
    <w:rsid w:val="00015560"/>
    <w:rsid w:val="00025DF5"/>
    <w:rsid w:val="00026B70"/>
    <w:rsid w:val="00027B53"/>
    <w:rsid w:val="00027DD5"/>
    <w:rsid w:val="00032AEE"/>
    <w:rsid w:val="000340CF"/>
    <w:rsid w:val="0003664C"/>
    <w:rsid w:val="00037553"/>
    <w:rsid w:val="000406E7"/>
    <w:rsid w:val="00041398"/>
    <w:rsid w:val="00043E46"/>
    <w:rsid w:val="00046BB4"/>
    <w:rsid w:val="00047046"/>
    <w:rsid w:val="00051083"/>
    <w:rsid w:val="000534DA"/>
    <w:rsid w:val="00057DD5"/>
    <w:rsid w:val="00060876"/>
    <w:rsid w:val="00060D50"/>
    <w:rsid w:val="00073BBE"/>
    <w:rsid w:val="00075F6E"/>
    <w:rsid w:val="000767C9"/>
    <w:rsid w:val="000809CC"/>
    <w:rsid w:val="00086EAE"/>
    <w:rsid w:val="000874B6"/>
    <w:rsid w:val="000902D9"/>
    <w:rsid w:val="00090897"/>
    <w:rsid w:val="0009253A"/>
    <w:rsid w:val="00092A35"/>
    <w:rsid w:val="000A007B"/>
    <w:rsid w:val="000A4906"/>
    <w:rsid w:val="000C09B8"/>
    <w:rsid w:val="000C1E81"/>
    <w:rsid w:val="000C4CD1"/>
    <w:rsid w:val="000D4570"/>
    <w:rsid w:val="000D49FC"/>
    <w:rsid w:val="000D56D5"/>
    <w:rsid w:val="000D667D"/>
    <w:rsid w:val="000E15FE"/>
    <w:rsid w:val="000E27A1"/>
    <w:rsid w:val="000E35C5"/>
    <w:rsid w:val="000E3674"/>
    <w:rsid w:val="000E4FB0"/>
    <w:rsid w:val="000E6609"/>
    <w:rsid w:val="000F0922"/>
    <w:rsid w:val="000F1210"/>
    <w:rsid w:val="000F2637"/>
    <w:rsid w:val="000F58D9"/>
    <w:rsid w:val="00101235"/>
    <w:rsid w:val="0011096F"/>
    <w:rsid w:val="001118F6"/>
    <w:rsid w:val="001125DA"/>
    <w:rsid w:val="00114355"/>
    <w:rsid w:val="0011628D"/>
    <w:rsid w:val="001167CB"/>
    <w:rsid w:val="00116C04"/>
    <w:rsid w:val="00122E7D"/>
    <w:rsid w:val="001252CD"/>
    <w:rsid w:val="00130FE8"/>
    <w:rsid w:val="00131A6A"/>
    <w:rsid w:val="00133AAD"/>
    <w:rsid w:val="00137CF1"/>
    <w:rsid w:val="00143CC2"/>
    <w:rsid w:val="001469E2"/>
    <w:rsid w:val="001500EE"/>
    <w:rsid w:val="00153AC7"/>
    <w:rsid w:val="00157B21"/>
    <w:rsid w:val="00163049"/>
    <w:rsid w:val="00173586"/>
    <w:rsid w:val="00173E91"/>
    <w:rsid w:val="001757C4"/>
    <w:rsid w:val="00182DDD"/>
    <w:rsid w:val="00187736"/>
    <w:rsid w:val="001921E4"/>
    <w:rsid w:val="001948F9"/>
    <w:rsid w:val="001961DD"/>
    <w:rsid w:val="001A1895"/>
    <w:rsid w:val="001B0970"/>
    <w:rsid w:val="001B7A43"/>
    <w:rsid w:val="001C30AC"/>
    <w:rsid w:val="001D01B9"/>
    <w:rsid w:val="001D0ADD"/>
    <w:rsid w:val="001E1C9E"/>
    <w:rsid w:val="001F0935"/>
    <w:rsid w:val="001F53EB"/>
    <w:rsid w:val="001F6884"/>
    <w:rsid w:val="0020110F"/>
    <w:rsid w:val="00201663"/>
    <w:rsid w:val="00214D52"/>
    <w:rsid w:val="00216422"/>
    <w:rsid w:val="002222CC"/>
    <w:rsid w:val="00225531"/>
    <w:rsid w:val="00225785"/>
    <w:rsid w:val="00226CA3"/>
    <w:rsid w:val="00233DC2"/>
    <w:rsid w:val="0023492A"/>
    <w:rsid w:val="00242D10"/>
    <w:rsid w:val="0025226C"/>
    <w:rsid w:val="00252A20"/>
    <w:rsid w:val="00253381"/>
    <w:rsid w:val="0025455C"/>
    <w:rsid w:val="0026042F"/>
    <w:rsid w:val="00260B21"/>
    <w:rsid w:val="002657EF"/>
    <w:rsid w:val="00266B9C"/>
    <w:rsid w:val="0027691F"/>
    <w:rsid w:val="002824C6"/>
    <w:rsid w:val="002843DF"/>
    <w:rsid w:val="00285029"/>
    <w:rsid w:val="0029060A"/>
    <w:rsid w:val="00291F29"/>
    <w:rsid w:val="002920FC"/>
    <w:rsid w:val="002945B3"/>
    <w:rsid w:val="002A4760"/>
    <w:rsid w:val="002A7740"/>
    <w:rsid w:val="002A7B5D"/>
    <w:rsid w:val="002B4938"/>
    <w:rsid w:val="002B5DD1"/>
    <w:rsid w:val="002B6AF5"/>
    <w:rsid w:val="002C46B4"/>
    <w:rsid w:val="002D7DCD"/>
    <w:rsid w:val="002F005D"/>
    <w:rsid w:val="002F7F50"/>
    <w:rsid w:val="0030167E"/>
    <w:rsid w:val="003048B9"/>
    <w:rsid w:val="00304ABB"/>
    <w:rsid w:val="0031239A"/>
    <w:rsid w:val="00316696"/>
    <w:rsid w:val="00320830"/>
    <w:rsid w:val="00324D5D"/>
    <w:rsid w:val="00325501"/>
    <w:rsid w:val="0032554B"/>
    <w:rsid w:val="00333951"/>
    <w:rsid w:val="00335983"/>
    <w:rsid w:val="003372D2"/>
    <w:rsid w:val="003407CE"/>
    <w:rsid w:val="003453D6"/>
    <w:rsid w:val="00346D9E"/>
    <w:rsid w:val="003479CF"/>
    <w:rsid w:val="00350BBB"/>
    <w:rsid w:val="00351083"/>
    <w:rsid w:val="00354610"/>
    <w:rsid w:val="00354AE4"/>
    <w:rsid w:val="0036147D"/>
    <w:rsid w:val="00363375"/>
    <w:rsid w:val="0036442E"/>
    <w:rsid w:val="00374D8F"/>
    <w:rsid w:val="0037654F"/>
    <w:rsid w:val="0038139E"/>
    <w:rsid w:val="00387B9B"/>
    <w:rsid w:val="00390268"/>
    <w:rsid w:val="00393B87"/>
    <w:rsid w:val="00397B91"/>
    <w:rsid w:val="003A4A5B"/>
    <w:rsid w:val="003A6D19"/>
    <w:rsid w:val="003A7412"/>
    <w:rsid w:val="003B3313"/>
    <w:rsid w:val="003B44C0"/>
    <w:rsid w:val="003C05E3"/>
    <w:rsid w:val="003C453E"/>
    <w:rsid w:val="003D1278"/>
    <w:rsid w:val="003D3D48"/>
    <w:rsid w:val="003D4E6C"/>
    <w:rsid w:val="003E176F"/>
    <w:rsid w:val="003F2C88"/>
    <w:rsid w:val="003F774B"/>
    <w:rsid w:val="00402071"/>
    <w:rsid w:val="00404DFC"/>
    <w:rsid w:val="0041098B"/>
    <w:rsid w:val="00410993"/>
    <w:rsid w:val="00415069"/>
    <w:rsid w:val="0041729B"/>
    <w:rsid w:val="0042463B"/>
    <w:rsid w:val="00435DD7"/>
    <w:rsid w:val="004363E2"/>
    <w:rsid w:val="00440540"/>
    <w:rsid w:val="00443A6A"/>
    <w:rsid w:val="0045251F"/>
    <w:rsid w:val="00454C24"/>
    <w:rsid w:val="00460DFB"/>
    <w:rsid w:val="00467E72"/>
    <w:rsid w:val="004727A4"/>
    <w:rsid w:val="004836B0"/>
    <w:rsid w:val="0048513F"/>
    <w:rsid w:val="00485251"/>
    <w:rsid w:val="004859F2"/>
    <w:rsid w:val="00487746"/>
    <w:rsid w:val="0049025F"/>
    <w:rsid w:val="0049199D"/>
    <w:rsid w:val="00493CD9"/>
    <w:rsid w:val="004955AA"/>
    <w:rsid w:val="00497048"/>
    <w:rsid w:val="004A2058"/>
    <w:rsid w:val="004A44FB"/>
    <w:rsid w:val="004A590D"/>
    <w:rsid w:val="004B0061"/>
    <w:rsid w:val="004B1420"/>
    <w:rsid w:val="004B1D90"/>
    <w:rsid w:val="004B2265"/>
    <w:rsid w:val="004B313C"/>
    <w:rsid w:val="004B467B"/>
    <w:rsid w:val="004B4CD0"/>
    <w:rsid w:val="004B6F0D"/>
    <w:rsid w:val="004C008E"/>
    <w:rsid w:val="004C21C5"/>
    <w:rsid w:val="004C2A6E"/>
    <w:rsid w:val="004C3D63"/>
    <w:rsid w:val="004C532A"/>
    <w:rsid w:val="004D3E4D"/>
    <w:rsid w:val="004D4624"/>
    <w:rsid w:val="004D6BFA"/>
    <w:rsid w:val="004E23D9"/>
    <w:rsid w:val="004E6FA7"/>
    <w:rsid w:val="004F11F0"/>
    <w:rsid w:val="004F6A1E"/>
    <w:rsid w:val="004F75FE"/>
    <w:rsid w:val="00503EB5"/>
    <w:rsid w:val="0050793F"/>
    <w:rsid w:val="0051298C"/>
    <w:rsid w:val="005159BB"/>
    <w:rsid w:val="0051669C"/>
    <w:rsid w:val="005168F0"/>
    <w:rsid w:val="005169A8"/>
    <w:rsid w:val="00516F91"/>
    <w:rsid w:val="00523A82"/>
    <w:rsid w:val="005251FF"/>
    <w:rsid w:val="00530F1B"/>
    <w:rsid w:val="0053122B"/>
    <w:rsid w:val="005313BD"/>
    <w:rsid w:val="0053729A"/>
    <w:rsid w:val="00543CE5"/>
    <w:rsid w:val="00544F61"/>
    <w:rsid w:val="00552F45"/>
    <w:rsid w:val="0056055E"/>
    <w:rsid w:val="005651D8"/>
    <w:rsid w:val="00567482"/>
    <w:rsid w:val="00571B37"/>
    <w:rsid w:val="00571F1A"/>
    <w:rsid w:val="00581DCE"/>
    <w:rsid w:val="00583694"/>
    <w:rsid w:val="00584209"/>
    <w:rsid w:val="00584BD8"/>
    <w:rsid w:val="005875D8"/>
    <w:rsid w:val="005906BA"/>
    <w:rsid w:val="00595BDF"/>
    <w:rsid w:val="005A05FC"/>
    <w:rsid w:val="005A0856"/>
    <w:rsid w:val="005A1B20"/>
    <w:rsid w:val="005A23C1"/>
    <w:rsid w:val="005A38FE"/>
    <w:rsid w:val="005A646E"/>
    <w:rsid w:val="005A6E56"/>
    <w:rsid w:val="005A6FF0"/>
    <w:rsid w:val="005A7539"/>
    <w:rsid w:val="005B0632"/>
    <w:rsid w:val="005B0F67"/>
    <w:rsid w:val="005B1856"/>
    <w:rsid w:val="005B571A"/>
    <w:rsid w:val="005C0ECE"/>
    <w:rsid w:val="005C339E"/>
    <w:rsid w:val="005D16A6"/>
    <w:rsid w:val="005D4846"/>
    <w:rsid w:val="005E09A9"/>
    <w:rsid w:val="005E58EA"/>
    <w:rsid w:val="005E6111"/>
    <w:rsid w:val="005E7182"/>
    <w:rsid w:val="006143BF"/>
    <w:rsid w:val="00616B7E"/>
    <w:rsid w:val="0062185C"/>
    <w:rsid w:val="0062234C"/>
    <w:rsid w:val="0062364A"/>
    <w:rsid w:val="00636CE4"/>
    <w:rsid w:val="00637097"/>
    <w:rsid w:val="00637E0C"/>
    <w:rsid w:val="006424DF"/>
    <w:rsid w:val="00642B18"/>
    <w:rsid w:val="00642F01"/>
    <w:rsid w:val="00660322"/>
    <w:rsid w:val="0066150D"/>
    <w:rsid w:val="00662D74"/>
    <w:rsid w:val="00663AE1"/>
    <w:rsid w:val="0066558D"/>
    <w:rsid w:val="00671AEF"/>
    <w:rsid w:val="0067396A"/>
    <w:rsid w:val="00680431"/>
    <w:rsid w:val="00690F86"/>
    <w:rsid w:val="0069686A"/>
    <w:rsid w:val="006968AA"/>
    <w:rsid w:val="00696DB7"/>
    <w:rsid w:val="006A74C0"/>
    <w:rsid w:val="006B6DC6"/>
    <w:rsid w:val="006B768E"/>
    <w:rsid w:val="006C3E1A"/>
    <w:rsid w:val="006D76ED"/>
    <w:rsid w:val="006E010F"/>
    <w:rsid w:val="006E20AE"/>
    <w:rsid w:val="006E6512"/>
    <w:rsid w:val="006F0E58"/>
    <w:rsid w:val="00701716"/>
    <w:rsid w:val="00703CD9"/>
    <w:rsid w:val="0070430E"/>
    <w:rsid w:val="00704BD8"/>
    <w:rsid w:val="00711C8B"/>
    <w:rsid w:val="00721611"/>
    <w:rsid w:val="00726352"/>
    <w:rsid w:val="00731657"/>
    <w:rsid w:val="00731F87"/>
    <w:rsid w:val="00733302"/>
    <w:rsid w:val="0073464A"/>
    <w:rsid w:val="00735788"/>
    <w:rsid w:val="0074122E"/>
    <w:rsid w:val="00741324"/>
    <w:rsid w:val="00741410"/>
    <w:rsid w:val="00743C9B"/>
    <w:rsid w:val="00744574"/>
    <w:rsid w:val="00745A48"/>
    <w:rsid w:val="00751BD9"/>
    <w:rsid w:val="0075267C"/>
    <w:rsid w:val="00752F9B"/>
    <w:rsid w:val="00757132"/>
    <w:rsid w:val="0076711F"/>
    <w:rsid w:val="00770CDA"/>
    <w:rsid w:val="007739D3"/>
    <w:rsid w:val="00775B71"/>
    <w:rsid w:val="007770B4"/>
    <w:rsid w:val="007847F1"/>
    <w:rsid w:val="0079384E"/>
    <w:rsid w:val="007A6C6D"/>
    <w:rsid w:val="007A6C9A"/>
    <w:rsid w:val="007A70E5"/>
    <w:rsid w:val="007A7256"/>
    <w:rsid w:val="007B1A00"/>
    <w:rsid w:val="007B3E73"/>
    <w:rsid w:val="007C0300"/>
    <w:rsid w:val="007C4404"/>
    <w:rsid w:val="007C4A4B"/>
    <w:rsid w:val="007C7EA3"/>
    <w:rsid w:val="007C7EAB"/>
    <w:rsid w:val="007E0C8A"/>
    <w:rsid w:val="007E0FF0"/>
    <w:rsid w:val="007E1A60"/>
    <w:rsid w:val="007E1C2F"/>
    <w:rsid w:val="007E207D"/>
    <w:rsid w:val="007E5F02"/>
    <w:rsid w:val="007E6B06"/>
    <w:rsid w:val="007F2D3B"/>
    <w:rsid w:val="007F71B5"/>
    <w:rsid w:val="0080036B"/>
    <w:rsid w:val="008034A4"/>
    <w:rsid w:val="00804F7B"/>
    <w:rsid w:val="008122A5"/>
    <w:rsid w:val="008206D4"/>
    <w:rsid w:val="00821423"/>
    <w:rsid w:val="0082289E"/>
    <w:rsid w:val="00823FF0"/>
    <w:rsid w:val="00827BF7"/>
    <w:rsid w:val="00830588"/>
    <w:rsid w:val="00833B65"/>
    <w:rsid w:val="00836318"/>
    <w:rsid w:val="00837E21"/>
    <w:rsid w:val="00844452"/>
    <w:rsid w:val="00846A51"/>
    <w:rsid w:val="00847CC4"/>
    <w:rsid w:val="00850EA7"/>
    <w:rsid w:val="0085109B"/>
    <w:rsid w:val="00853DBB"/>
    <w:rsid w:val="00862D66"/>
    <w:rsid w:val="008641B8"/>
    <w:rsid w:val="00865EFE"/>
    <w:rsid w:val="00867E4C"/>
    <w:rsid w:val="00871DE1"/>
    <w:rsid w:val="0087462A"/>
    <w:rsid w:val="00874CBC"/>
    <w:rsid w:val="00876FF7"/>
    <w:rsid w:val="00877A59"/>
    <w:rsid w:val="00882310"/>
    <w:rsid w:val="0088537A"/>
    <w:rsid w:val="0088726D"/>
    <w:rsid w:val="00890705"/>
    <w:rsid w:val="00891153"/>
    <w:rsid w:val="008941DF"/>
    <w:rsid w:val="00894AC7"/>
    <w:rsid w:val="008B0AC1"/>
    <w:rsid w:val="008B1466"/>
    <w:rsid w:val="008B3688"/>
    <w:rsid w:val="008B3CD1"/>
    <w:rsid w:val="008B5137"/>
    <w:rsid w:val="008B6061"/>
    <w:rsid w:val="008B72F1"/>
    <w:rsid w:val="008C586F"/>
    <w:rsid w:val="008D242B"/>
    <w:rsid w:val="008D244A"/>
    <w:rsid w:val="008D2E19"/>
    <w:rsid w:val="008D587C"/>
    <w:rsid w:val="008D5BC7"/>
    <w:rsid w:val="008D753E"/>
    <w:rsid w:val="008E2523"/>
    <w:rsid w:val="008E3A94"/>
    <w:rsid w:val="008F1C82"/>
    <w:rsid w:val="008F6AFF"/>
    <w:rsid w:val="0090276D"/>
    <w:rsid w:val="0090462C"/>
    <w:rsid w:val="00904C2C"/>
    <w:rsid w:val="00904CFD"/>
    <w:rsid w:val="00911447"/>
    <w:rsid w:val="00914A73"/>
    <w:rsid w:val="0091774A"/>
    <w:rsid w:val="00921692"/>
    <w:rsid w:val="00921839"/>
    <w:rsid w:val="00922F96"/>
    <w:rsid w:val="009233BB"/>
    <w:rsid w:val="00926565"/>
    <w:rsid w:val="009276B3"/>
    <w:rsid w:val="009306D3"/>
    <w:rsid w:val="00936D4F"/>
    <w:rsid w:val="00942039"/>
    <w:rsid w:val="009430F0"/>
    <w:rsid w:val="009453C9"/>
    <w:rsid w:val="0095360E"/>
    <w:rsid w:val="00957825"/>
    <w:rsid w:val="00960E6A"/>
    <w:rsid w:val="009620F8"/>
    <w:rsid w:val="00962703"/>
    <w:rsid w:val="00962A70"/>
    <w:rsid w:val="00965BB5"/>
    <w:rsid w:val="00967D42"/>
    <w:rsid w:val="00970A1F"/>
    <w:rsid w:val="00971279"/>
    <w:rsid w:val="00976742"/>
    <w:rsid w:val="00982090"/>
    <w:rsid w:val="00982CB7"/>
    <w:rsid w:val="00992191"/>
    <w:rsid w:val="009940D6"/>
    <w:rsid w:val="009A0D1C"/>
    <w:rsid w:val="009A205F"/>
    <w:rsid w:val="009A4E16"/>
    <w:rsid w:val="009B590A"/>
    <w:rsid w:val="009C0F52"/>
    <w:rsid w:val="009C2CCE"/>
    <w:rsid w:val="009C50CF"/>
    <w:rsid w:val="009C5C26"/>
    <w:rsid w:val="009D026A"/>
    <w:rsid w:val="009D25C6"/>
    <w:rsid w:val="009D3CD7"/>
    <w:rsid w:val="009D576E"/>
    <w:rsid w:val="009E0DB4"/>
    <w:rsid w:val="009E1A6E"/>
    <w:rsid w:val="009E24F9"/>
    <w:rsid w:val="009E4D87"/>
    <w:rsid w:val="009E4F83"/>
    <w:rsid w:val="009E5775"/>
    <w:rsid w:val="009F4B30"/>
    <w:rsid w:val="00A053AC"/>
    <w:rsid w:val="00A059DB"/>
    <w:rsid w:val="00A05B14"/>
    <w:rsid w:val="00A13457"/>
    <w:rsid w:val="00A137B6"/>
    <w:rsid w:val="00A14238"/>
    <w:rsid w:val="00A17868"/>
    <w:rsid w:val="00A30E28"/>
    <w:rsid w:val="00A33BBF"/>
    <w:rsid w:val="00A34F2B"/>
    <w:rsid w:val="00A401F5"/>
    <w:rsid w:val="00A4026C"/>
    <w:rsid w:val="00A42734"/>
    <w:rsid w:val="00A45D99"/>
    <w:rsid w:val="00A46BF6"/>
    <w:rsid w:val="00A5396B"/>
    <w:rsid w:val="00A5498F"/>
    <w:rsid w:val="00A64CD8"/>
    <w:rsid w:val="00A64E8A"/>
    <w:rsid w:val="00A653A4"/>
    <w:rsid w:val="00A6583B"/>
    <w:rsid w:val="00A66781"/>
    <w:rsid w:val="00A710C2"/>
    <w:rsid w:val="00A75B88"/>
    <w:rsid w:val="00A762EF"/>
    <w:rsid w:val="00A77CF6"/>
    <w:rsid w:val="00A82706"/>
    <w:rsid w:val="00A85A91"/>
    <w:rsid w:val="00A85DE2"/>
    <w:rsid w:val="00A95EB8"/>
    <w:rsid w:val="00A960DF"/>
    <w:rsid w:val="00AA10AC"/>
    <w:rsid w:val="00AA18EE"/>
    <w:rsid w:val="00AA1DB7"/>
    <w:rsid w:val="00AB1266"/>
    <w:rsid w:val="00AB1BBB"/>
    <w:rsid w:val="00AB267A"/>
    <w:rsid w:val="00AB3CCD"/>
    <w:rsid w:val="00AC195E"/>
    <w:rsid w:val="00AC60DF"/>
    <w:rsid w:val="00AC729C"/>
    <w:rsid w:val="00AD3E18"/>
    <w:rsid w:val="00AD3E7A"/>
    <w:rsid w:val="00AE45CB"/>
    <w:rsid w:val="00AE4DF9"/>
    <w:rsid w:val="00AE6352"/>
    <w:rsid w:val="00AE64C3"/>
    <w:rsid w:val="00AE6F45"/>
    <w:rsid w:val="00AF2C4F"/>
    <w:rsid w:val="00AF58C2"/>
    <w:rsid w:val="00B00DA3"/>
    <w:rsid w:val="00B037D7"/>
    <w:rsid w:val="00B04229"/>
    <w:rsid w:val="00B123F6"/>
    <w:rsid w:val="00B178E7"/>
    <w:rsid w:val="00B20576"/>
    <w:rsid w:val="00B2428B"/>
    <w:rsid w:val="00B3276D"/>
    <w:rsid w:val="00B452A4"/>
    <w:rsid w:val="00B46B8D"/>
    <w:rsid w:val="00B4797D"/>
    <w:rsid w:val="00B47F33"/>
    <w:rsid w:val="00B54010"/>
    <w:rsid w:val="00B5525E"/>
    <w:rsid w:val="00B57773"/>
    <w:rsid w:val="00B643D6"/>
    <w:rsid w:val="00B64D6C"/>
    <w:rsid w:val="00B73B63"/>
    <w:rsid w:val="00B7478B"/>
    <w:rsid w:val="00B758A4"/>
    <w:rsid w:val="00B80257"/>
    <w:rsid w:val="00B860C8"/>
    <w:rsid w:val="00B8657B"/>
    <w:rsid w:val="00B90B4E"/>
    <w:rsid w:val="00B93BC4"/>
    <w:rsid w:val="00B95463"/>
    <w:rsid w:val="00BA0589"/>
    <w:rsid w:val="00BA2163"/>
    <w:rsid w:val="00BA4FA2"/>
    <w:rsid w:val="00BA5BBA"/>
    <w:rsid w:val="00BA7F1C"/>
    <w:rsid w:val="00BB1FF1"/>
    <w:rsid w:val="00BB636F"/>
    <w:rsid w:val="00BD16A5"/>
    <w:rsid w:val="00BD233E"/>
    <w:rsid w:val="00BD4DC3"/>
    <w:rsid w:val="00BE773F"/>
    <w:rsid w:val="00BF165B"/>
    <w:rsid w:val="00BF2632"/>
    <w:rsid w:val="00C004AE"/>
    <w:rsid w:val="00C02AE6"/>
    <w:rsid w:val="00C0622A"/>
    <w:rsid w:val="00C1259F"/>
    <w:rsid w:val="00C14E91"/>
    <w:rsid w:val="00C242E6"/>
    <w:rsid w:val="00C344EA"/>
    <w:rsid w:val="00C349A9"/>
    <w:rsid w:val="00C3698F"/>
    <w:rsid w:val="00C36C85"/>
    <w:rsid w:val="00C37F32"/>
    <w:rsid w:val="00C40B21"/>
    <w:rsid w:val="00C41909"/>
    <w:rsid w:val="00C42EC9"/>
    <w:rsid w:val="00C43299"/>
    <w:rsid w:val="00C43826"/>
    <w:rsid w:val="00C45A24"/>
    <w:rsid w:val="00C512EB"/>
    <w:rsid w:val="00C5366F"/>
    <w:rsid w:val="00C555A8"/>
    <w:rsid w:val="00C636EA"/>
    <w:rsid w:val="00C72092"/>
    <w:rsid w:val="00C728BD"/>
    <w:rsid w:val="00C72B8E"/>
    <w:rsid w:val="00C72D5E"/>
    <w:rsid w:val="00C73234"/>
    <w:rsid w:val="00C73443"/>
    <w:rsid w:val="00C75A7B"/>
    <w:rsid w:val="00C77A9A"/>
    <w:rsid w:val="00C80761"/>
    <w:rsid w:val="00C85622"/>
    <w:rsid w:val="00C86DD0"/>
    <w:rsid w:val="00C93EDB"/>
    <w:rsid w:val="00C95001"/>
    <w:rsid w:val="00CA288D"/>
    <w:rsid w:val="00CA41B7"/>
    <w:rsid w:val="00CA6E1E"/>
    <w:rsid w:val="00CA7D62"/>
    <w:rsid w:val="00CB2C9D"/>
    <w:rsid w:val="00CB57A4"/>
    <w:rsid w:val="00CB779F"/>
    <w:rsid w:val="00CC736E"/>
    <w:rsid w:val="00CD4246"/>
    <w:rsid w:val="00CE6F3C"/>
    <w:rsid w:val="00CE70C5"/>
    <w:rsid w:val="00CE780D"/>
    <w:rsid w:val="00CF14D3"/>
    <w:rsid w:val="00CF26A7"/>
    <w:rsid w:val="00CF2C20"/>
    <w:rsid w:val="00CF30B0"/>
    <w:rsid w:val="00D004B7"/>
    <w:rsid w:val="00D10BDA"/>
    <w:rsid w:val="00D11156"/>
    <w:rsid w:val="00D127B2"/>
    <w:rsid w:val="00D15885"/>
    <w:rsid w:val="00D16FDB"/>
    <w:rsid w:val="00D17A15"/>
    <w:rsid w:val="00D17A67"/>
    <w:rsid w:val="00D17E24"/>
    <w:rsid w:val="00D23D67"/>
    <w:rsid w:val="00D303A1"/>
    <w:rsid w:val="00D33A8F"/>
    <w:rsid w:val="00D34472"/>
    <w:rsid w:val="00D349F2"/>
    <w:rsid w:val="00D35119"/>
    <w:rsid w:val="00D36BAA"/>
    <w:rsid w:val="00D41F29"/>
    <w:rsid w:val="00D4705A"/>
    <w:rsid w:val="00D534F9"/>
    <w:rsid w:val="00D536D2"/>
    <w:rsid w:val="00D564FB"/>
    <w:rsid w:val="00D566AF"/>
    <w:rsid w:val="00D61369"/>
    <w:rsid w:val="00D61828"/>
    <w:rsid w:val="00D6249A"/>
    <w:rsid w:val="00D6627C"/>
    <w:rsid w:val="00D72031"/>
    <w:rsid w:val="00D74887"/>
    <w:rsid w:val="00D80889"/>
    <w:rsid w:val="00D8195F"/>
    <w:rsid w:val="00D83A2E"/>
    <w:rsid w:val="00D86B84"/>
    <w:rsid w:val="00D92925"/>
    <w:rsid w:val="00D93A82"/>
    <w:rsid w:val="00D93F3A"/>
    <w:rsid w:val="00D95829"/>
    <w:rsid w:val="00D96E1D"/>
    <w:rsid w:val="00DA46A4"/>
    <w:rsid w:val="00DB0962"/>
    <w:rsid w:val="00DB5387"/>
    <w:rsid w:val="00DB6EED"/>
    <w:rsid w:val="00DB7E8D"/>
    <w:rsid w:val="00DD02B9"/>
    <w:rsid w:val="00DE1FC5"/>
    <w:rsid w:val="00DE21D2"/>
    <w:rsid w:val="00DE2223"/>
    <w:rsid w:val="00DF1315"/>
    <w:rsid w:val="00DF1F03"/>
    <w:rsid w:val="00DF5959"/>
    <w:rsid w:val="00E061F7"/>
    <w:rsid w:val="00E141AA"/>
    <w:rsid w:val="00E144E2"/>
    <w:rsid w:val="00E200AF"/>
    <w:rsid w:val="00E206A5"/>
    <w:rsid w:val="00E250FA"/>
    <w:rsid w:val="00E26016"/>
    <w:rsid w:val="00E273D6"/>
    <w:rsid w:val="00E32421"/>
    <w:rsid w:val="00E41795"/>
    <w:rsid w:val="00E51844"/>
    <w:rsid w:val="00E53392"/>
    <w:rsid w:val="00E618DC"/>
    <w:rsid w:val="00E61A1A"/>
    <w:rsid w:val="00E62C09"/>
    <w:rsid w:val="00E67E0E"/>
    <w:rsid w:val="00E73235"/>
    <w:rsid w:val="00E7451D"/>
    <w:rsid w:val="00E81005"/>
    <w:rsid w:val="00E82C66"/>
    <w:rsid w:val="00E8385B"/>
    <w:rsid w:val="00E84B82"/>
    <w:rsid w:val="00E85541"/>
    <w:rsid w:val="00E90550"/>
    <w:rsid w:val="00E90FE7"/>
    <w:rsid w:val="00E91BE0"/>
    <w:rsid w:val="00E92DBC"/>
    <w:rsid w:val="00E97D21"/>
    <w:rsid w:val="00EA084D"/>
    <w:rsid w:val="00EA0DDF"/>
    <w:rsid w:val="00EA2363"/>
    <w:rsid w:val="00EA369F"/>
    <w:rsid w:val="00EA46E5"/>
    <w:rsid w:val="00EA64D7"/>
    <w:rsid w:val="00EB458C"/>
    <w:rsid w:val="00EB4635"/>
    <w:rsid w:val="00EB6D2B"/>
    <w:rsid w:val="00EC37FB"/>
    <w:rsid w:val="00EC39C2"/>
    <w:rsid w:val="00EC420A"/>
    <w:rsid w:val="00ED39DA"/>
    <w:rsid w:val="00EE70AC"/>
    <w:rsid w:val="00EE73CE"/>
    <w:rsid w:val="00EF1B72"/>
    <w:rsid w:val="00EF399D"/>
    <w:rsid w:val="00EF4E5E"/>
    <w:rsid w:val="00EF5B9D"/>
    <w:rsid w:val="00EF78DF"/>
    <w:rsid w:val="00EF7F24"/>
    <w:rsid w:val="00F017F3"/>
    <w:rsid w:val="00F0220D"/>
    <w:rsid w:val="00F03F82"/>
    <w:rsid w:val="00F044AB"/>
    <w:rsid w:val="00F066FA"/>
    <w:rsid w:val="00F10D71"/>
    <w:rsid w:val="00F10FD6"/>
    <w:rsid w:val="00F15323"/>
    <w:rsid w:val="00F15C72"/>
    <w:rsid w:val="00F24C9A"/>
    <w:rsid w:val="00F307DC"/>
    <w:rsid w:val="00F361AC"/>
    <w:rsid w:val="00F37074"/>
    <w:rsid w:val="00F40DDF"/>
    <w:rsid w:val="00F4211E"/>
    <w:rsid w:val="00F43413"/>
    <w:rsid w:val="00F45682"/>
    <w:rsid w:val="00F57144"/>
    <w:rsid w:val="00F57F5A"/>
    <w:rsid w:val="00F63D92"/>
    <w:rsid w:val="00F678FD"/>
    <w:rsid w:val="00F75636"/>
    <w:rsid w:val="00F77263"/>
    <w:rsid w:val="00F85D36"/>
    <w:rsid w:val="00F85FC7"/>
    <w:rsid w:val="00F91F72"/>
    <w:rsid w:val="00FA0A95"/>
    <w:rsid w:val="00FA5DF2"/>
    <w:rsid w:val="00FB2C30"/>
    <w:rsid w:val="00FB4245"/>
    <w:rsid w:val="00FB539C"/>
    <w:rsid w:val="00FB6904"/>
    <w:rsid w:val="00FC1051"/>
    <w:rsid w:val="00FC32AD"/>
    <w:rsid w:val="00FC5262"/>
    <w:rsid w:val="00FC66EA"/>
    <w:rsid w:val="00FC717F"/>
    <w:rsid w:val="00FD086C"/>
    <w:rsid w:val="00FD165B"/>
    <w:rsid w:val="00FD65E3"/>
    <w:rsid w:val="00FD65E5"/>
    <w:rsid w:val="00FD6EEA"/>
    <w:rsid w:val="00FE16E2"/>
    <w:rsid w:val="00FE319F"/>
    <w:rsid w:val="00FE59C4"/>
    <w:rsid w:val="00FE710B"/>
    <w:rsid w:val="00FF3C74"/>
    <w:rsid w:val="01233A9E"/>
    <w:rsid w:val="015E7C1C"/>
    <w:rsid w:val="026B74AB"/>
    <w:rsid w:val="02AB0128"/>
    <w:rsid w:val="02AF3C41"/>
    <w:rsid w:val="02C7634F"/>
    <w:rsid w:val="05017C52"/>
    <w:rsid w:val="062475CD"/>
    <w:rsid w:val="06B11190"/>
    <w:rsid w:val="06C12B4D"/>
    <w:rsid w:val="0764271A"/>
    <w:rsid w:val="07AB0245"/>
    <w:rsid w:val="0854278F"/>
    <w:rsid w:val="08F16230"/>
    <w:rsid w:val="093E5C6E"/>
    <w:rsid w:val="0944184D"/>
    <w:rsid w:val="09E813E1"/>
    <w:rsid w:val="0B260413"/>
    <w:rsid w:val="0B2D2616"/>
    <w:rsid w:val="0B6055F4"/>
    <w:rsid w:val="0BCB4221"/>
    <w:rsid w:val="0E8E3161"/>
    <w:rsid w:val="0FB35FED"/>
    <w:rsid w:val="1149318F"/>
    <w:rsid w:val="12D9220E"/>
    <w:rsid w:val="12FA36AA"/>
    <w:rsid w:val="17C3523B"/>
    <w:rsid w:val="17D336D0"/>
    <w:rsid w:val="19361709"/>
    <w:rsid w:val="194F7B66"/>
    <w:rsid w:val="1AA23F19"/>
    <w:rsid w:val="1C5A0F23"/>
    <w:rsid w:val="1C5F238E"/>
    <w:rsid w:val="1CEF362E"/>
    <w:rsid w:val="1DDC4086"/>
    <w:rsid w:val="1DF0128A"/>
    <w:rsid w:val="1F0F0F87"/>
    <w:rsid w:val="1F1A5538"/>
    <w:rsid w:val="1F6D2411"/>
    <w:rsid w:val="21121531"/>
    <w:rsid w:val="21BC231E"/>
    <w:rsid w:val="222E5FAD"/>
    <w:rsid w:val="22370D00"/>
    <w:rsid w:val="22431C27"/>
    <w:rsid w:val="22574EFE"/>
    <w:rsid w:val="227C2FC0"/>
    <w:rsid w:val="22852902"/>
    <w:rsid w:val="250034D5"/>
    <w:rsid w:val="260915DA"/>
    <w:rsid w:val="261F2900"/>
    <w:rsid w:val="282D72D4"/>
    <w:rsid w:val="28793E20"/>
    <w:rsid w:val="28F86706"/>
    <w:rsid w:val="28FF2903"/>
    <w:rsid w:val="2C167693"/>
    <w:rsid w:val="2C2422F5"/>
    <w:rsid w:val="2D023064"/>
    <w:rsid w:val="2D695E0E"/>
    <w:rsid w:val="2EFC1307"/>
    <w:rsid w:val="30341918"/>
    <w:rsid w:val="30B23AA1"/>
    <w:rsid w:val="31ED08B7"/>
    <w:rsid w:val="32086BA3"/>
    <w:rsid w:val="32991E37"/>
    <w:rsid w:val="339B6327"/>
    <w:rsid w:val="340C5C61"/>
    <w:rsid w:val="342866FA"/>
    <w:rsid w:val="38C60E8D"/>
    <w:rsid w:val="38FE6F02"/>
    <w:rsid w:val="39C80763"/>
    <w:rsid w:val="3A7C32FC"/>
    <w:rsid w:val="3CD76F0F"/>
    <w:rsid w:val="3CDA2F24"/>
    <w:rsid w:val="3FE51083"/>
    <w:rsid w:val="3FFB2F15"/>
    <w:rsid w:val="405E3BCF"/>
    <w:rsid w:val="40E1799C"/>
    <w:rsid w:val="41006A35"/>
    <w:rsid w:val="41CF4E44"/>
    <w:rsid w:val="43322E89"/>
    <w:rsid w:val="43C31F9B"/>
    <w:rsid w:val="43EE526A"/>
    <w:rsid w:val="456652D4"/>
    <w:rsid w:val="45876E45"/>
    <w:rsid w:val="460E1FE2"/>
    <w:rsid w:val="478B286E"/>
    <w:rsid w:val="47D131DF"/>
    <w:rsid w:val="4B4133CC"/>
    <w:rsid w:val="4BC3796F"/>
    <w:rsid w:val="4CE44047"/>
    <w:rsid w:val="4D3D7668"/>
    <w:rsid w:val="4D572F90"/>
    <w:rsid w:val="4D5D520F"/>
    <w:rsid w:val="4D6F2543"/>
    <w:rsid w:val="4D8B359A"/>
    <w:rsid w:val="4DF91AD5"/>
    <w:rsid w:val="4EF37BD9"/>
    <w:rsid w:val="4F69102A"/>
    <w:rsid w:val="51632FBF"/>
    <w:rsid w:val="528F7C18"/>
    <w:rsid w:val="52AB6DD5"/>
    <w:rsid w:val="53A22FC9"/>
    <w:rsid w:val="545C7A5B"/>
    <w:rsid w:val="56A466EC"/>
    <w:rsid w:val="586B1F94"/>
    <w:rsid w:val="587E356C"/>
    <w:rsid w:val="5A4E51C1"/>
    <w:rsid w:val="5A7A11AE"/>
    <w:rsid w:val="5A8025DD"/>
    <w:rsid w:val="5C2134E3"/>
    <w:rsid w:val="5CC91304"/>
    <w:rsid w:val="5E0E058B"/>
    <w:rsid w:val="5EE237C6"/>
    <w:rsid w:val="60341DFF"/>
    <w:rsid w:val="6053626C"/>
    <w:rsid w:val="60A70823"/>
    <w:rsid w:val="60DF1D6B"/>
    <w:rsid w:val="61032E93"/>
    <w:rsid w:val="61336075"/>
    <w:rsid w:val="61A94127"/>
    <w:rsid w:val="63313017"/>
    <w:rsid w:val="64517F6E"/>
    <w:rsid w:val="64E57B6C"/>
    <w:rsid w:val="65C34AA6"/>
    <w:rsid w:val="661A3845"/>
    <w:rsid w:val="67A55102"/>
    <w:rsid w:val="682843D9"/>
    <w:rsid w:val="686D7726"/>
    <w:rsid w:val="68A51F80"/>
    <w:rsid w:val="6A8725E1"/>
    <w:rsid w:val="6ACD2EB0"/>
    <w:rsid w:val="6B3453A9"/>
    <w:rsid w:val="6C3D028D"/>
    <w:rsid w:val="6C7812C6"/>
    <w:rsid w:val="6CD81D64"/>
    <w:rsid w:val="6D48644C"/>
    <w:rsid w:val="6D997745"/>
    <w:rsid w:val="6E641078"/>
    <w:rsid w:val="6EB3678C"/>
    <w:rsid w:val="6EFA0357"/>
    <w:rsid w:val="6F4D2C3F"/>
    <w:rsid w:val="70092817"/>
    <w:rsid w:val="707C5494"/>
    <w:rsid w:val="710918CA"/>
    <w:rsid w:val="71B83CE6"/>
    <w:rsid w:val="72CD12BC"/>
    <w:rsid w:val="72F1592E"/>
    <w:rsid w:val="73452981"/>
    <w:rsid w:val="743A088A"/>
    <w:rsid w:val="751841C3"/>
    <w:rsid w:val="75D630C7"/>
    <w:rsid w:val="76DE7001"/>
    <w:rsid w:val="783F3841"/>
    <w:rsid w:val="78647A22"/>
    <w:rsid w:val="78D7457F"/>
    <w:rsid w:val="79CD107E"/>
    <w:rsid w:val="79DC7338"/>
    <w:rsid w:val="7AF97A75"/>
    <w:rsid w:val="7CE8600A"/>
    <w:rsid w:val="7D700DA4"/>
    <w:rsid w:val="7D8656CE"/>
    <w:rsid w:val="7D88453F"/>
    <w:rsid w:val="7FF850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2689E"/>
  <w15:docId w15:val="{D01512FC-3D3C-4A14-970C-7595811DE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95829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D9582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95829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rsid w:val="006C3E1A"/>
    <w:pPr>
      <w:widowControl/>
      <w:spacing w:before="100" w:beforeAutospacing="1" w:after="100" w:afterAutospacing="1"/>
      <w:jc w:val="left"/>
      <w:outlineLvl w:val="2"/>
    </w:pPr>
    <w:rPr>
      <w:rFonts w:ascii="宋体" w:hAnsi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rsid w:val="00D95829"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sid w:val="00D9582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9582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rsid w:val="00D958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6C3E1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D95829"/>
    <w:rPr>
      <w:b/>
      <w:bCs/>
    </w:rPr>
  </w:style>
  <w:style w:type="table" w:styleId="ae">
    <w:name w:val="Table Grid"/>
    <w:basedOn w:val="a1"/>
    <w:uiPriority w:val="59"/>
    <w:rsid w:val="00D95829"/>
    <w:rPr>
      <w:rFonts w:ascii="Calibri" w:eastAsia="宋体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">
    <w:name w:val="Strong"/>
    <w:uiPriority w:val="22"/>
    <w:qFormat/>
    <w:rsid w:val="00D95829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D95829"/>
    <w:rPr>
      <w:color w:val="800080"/>
      <w:u w:val="single"/>
    </w:rPr>
  </w:style>
  <w:style w:type="character" w:styleId="af1">
    <w:name w:val="Emphasis"/>
    <w:uiPriority w:val="20"/>
    <w:qFormat/>
    <w:rsid w:val="00D95829"/>
    <w:rPr>
      <w:i/>
      <w:iCs/>
    </w:rPr>
  </w:style>
  <w:style w:type="character" w:styleId="af2">
    <w:name w:val="Hyperlink"/>
    <w:uiPriority w:val="99"/>
    <w:semiHidden/>
    <w:unhideWhenUsed/>
    <w:rsid w:val="00D95829"/>
    <w:rPr>
      <w:color w:val="0000FF"/>
      <w:u w:val="single"/>
    </w:rPr>
  </w:style>
  <w:style w:type="character" w:styleId="af3">
    <w:name w:val="annotation reference"/>
    <w:basedOn w:val="a0"/>
    <w:uiPriority w:val="99"/>
    <w:semiHidden/>
    <w:unhideWhenUsed/>
    <w:qFormat/>
    <w:rsid w:val="00D95829"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rsid w:val="00D9582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D95829"/>
    <w:rPr>
      <w:rFonts w:ascii="Cambria" w:eastAsia="宋体" w:hAnsi="Cambr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95829"/>
    <w:rPr>
      <w:rFonts w:ascii="宋体" w:eastAsia="宋体" w:hAnsi="宋体" w:cs="Times New Roman"/>
      <w:b/>
      <w:bCs/>
      <w:sz w:val="27"/>
      <w:szCs w:val="27"/>
    </w:rPr>
  </w:style>
  <w:style w:type="character" w:customStyle="1" w:styleId="aa">
    <w:name w:val="页眉 字符"/>
    <w:basedOn w:val="a0"/>
    <w:link w:val="a9"/>
    <w:uiPriority w:val="99"/>
    <w:rsid w:val="00D95829"/>
    <w:rPr>
      <w:rFonts w:ascii="Calibri" w:eastAsia="宋体" w:hAnsi="Calibri" w:cs="Times New Roman"/>
      <w:kern w:val="0"/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95829"/>
    <w:rPr>
      <w:rFonts w:ascii="Calibri" w:eastAsia="宋体" w:hAnsi="Calibri" w:cs="Times New Roman"/>
      <w:kern w:val="0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D95829"/>
    <w:rPr>
      <w:rFonts w:ascii="Calibri" w:eastAsia="宋体" w:hAnsi="Calibri" w:cs="Times New Roman"/>
      <w:sz w:val="18"/>
      <w:szCs w:val="18"/>
    </w:rPr>
  </w:style>
  <w:style w:type="character" w:customStyle="1" w:styleId="apple-converted-space">
    <w:name w:val="apple-converted-space"/>
    <w:basedOn w:val="a0"/>
    <w:rsid w:val="00D95829"/>
  </w:style>
  <w:style w:type="character" w:customStyle="1" w:styleId="footerdivider">
    <w:name w:val="footer_divider"/>
    <w:basedOn w:val="a0"/>
    <w:rsid w:val="00D95829"/>
  </w:style>
  <w:style w:type="character" w:customStyle="1" w:styleId="linkout">
    <w:name w:val="linkout"/>
    <w:basedOn w:val="a0"/>
    <w:rsid w:val="00D95829"/>
  </w:style>
  <w:style w:type="character" w:customStyle="1" w:styleId="site">
    <w:name w:val="site"/>
    <w:basedOn w:val="a0"/>
    <w:rsid w:val="00D95829"/>
  </w:style>
  <w:style w:type="character" w:customStyle="1" w:styleId="a4">
    <w:name w:val="批注文字 字符"/>
    <w:basedOn w:val="a0"/>
    <w:link w:val="a3"/>
    <w:uiPriority w:val="99"/>
    <w:semiHidden/>
    <w:qFormat/>
    <w:rsid w:val="00D95829"/>
    <w:rPr>
      <w:rFonts w:ascii="Calibri" w:eastAsia="宋体" w:hAnsi="Calibri" w:cs="Times New Roman"/>
    </w:rPr>
  </w:style>
  <w:style w:type="character" w:customStyle="1" w:styleId="ad">
    <w:name w:val="批注主题 字符"/>
    <w:basedOn w:val="a4"/>
    <w:link w:val="ac"/>
    <w:uiPriority w:val="99"/>
    <w:semiHidden/>
    <w:rsid w:val="00D95829"/>
    <w:rPr>
      <w:rFonts w:ascii="Calibri" w:eastAsia="宋体" w:hAnsi="Calibri" w:cs="Times New Roman"/>
      <w:b/>
      <w:bCs/>
    </w:rPr>
  </w:style>
  <w:style w:type="paragraph" w:customStyle="1" w:styleId="11">
    <w:name w:val="修订1"/>
    <w:hidden/>
    <w:uiPriority w:val="99"/>
    <w:semiHidden/>
    <w:rsid w:val="00D95829"/>
    <w:rPr>
      <w:rFonts w:ascii="Calibri" w:eastAsia="宋体" w:hAnsi="Calibri" w:cs="Times New Roman"/>
      <w:kern w:val="2"/>
      <w:sz w:val="21"/>
      <w:szCs w:val="22"/>
    </w:rPr>
  </w:style>
  <w:style w:type="character" w:customStyle="1" w:styleId="authors-list-item">
    <w:name w:val="authors-list-item"/>
    <w:basedOn w:val="a0"/>
    <w:rsid w:val="00D95829"/>
  </w:style>
  <w:style w:type="character" w:customStyle="1" w:styleId="author-sup-separator">
    <w:name w:val="author-sup-separator"/>
    <w:basedOn w:val="a0"/>
    <w:rsid w:val="00D95829"/>
  </w:style>
  <w:style w:type="character" w:customStyle="1" w:styleId="comma">
    <w:name w:val="comma"/>
    <w:basedOn w:val="a0"/>
    <w:rsid w:val="00D95829"/>
  </w:style>
  <w:style w:type="character" w:customStyle="1" w:styleId="period">
    <w:name w:val="period"/>
    <w:basedOn w:val="a0"/>
    <w:rsid w:val="00D95829"/>
  </w:style>
  <w:style w:type="character" w:customStyle="1" w:styleId="cit">
    <w:name w:val="cit"/>
    <w:basedOn w:val="a0"/>
    <w:rsid w:val="00D95829"/>
  </w:style>
  <w:style w:type="character" w:customStyle="1" w:styleId="citation-doi">
    <w:name w:val="citation-doi"/>
    <w:basedOn w:val="a0"/>
    <w:rsid w:val="00D95829"/>
  </w:style>
  <w:style w:type="character" w:customStyle="1" w:styleId="name">
    <w:name w:val="name"/>
    <w:basedOn w:val="a0"/>
    <w:rsid w:val="00D95829"/>
  </w:style>
  <w:style w:type="character" w:customStyle="1" w:styleId="given-names">
    <w:name w:val="given-names"/>
    <w:basedOn w:val="a0"/>
    <w:rsid w:val="00D95829"/>
  </w:style>
  <w:style w:type="character" w:customStyle="1" w:styleId="surname">
    <w:name w:val="surname"/>
    <w:basedOn w:val="a0"/>
    <w:rsid w:val="00D95829"/>
  </w:style>
  <w:style w:type="character" w:customStyle="1" w:styleId="self-citation-authors">
    <w:name w:val="self-citation-authors"/>
    <w:basedOn w:val="a0"/>
    <w:rsid w:val="00D95829"/>
  </w:style>
  <w:style w:type="character" w:customStyle="1" w:styleId="self-citation-year">
    <w:name w:val="self-citation-year"/>
    <w:basedOn w:val="a0"/>
    <w:rsid w:val="00D95829"/>
  </w:style>
  <w:style w:type="character" w:customStyle="1" w:styleId="self-citation-title">
    <w:name w:val="self-citation-title"/>
    <w:basedOn w:val="a0"/>
    <w:rsid w:val="00D95829"/>
  </w:style>
  <w:style w:type="character" w:customStyle="1" w:styleId="self-citation-journal">
    <w:name w:val="self-citation-journal"/>
    <w:basedOn w:val="a0"/>
    <w:rsid w:val="00D95829"/>
  </w:style>
  <w:style w:type="character" w:customStyle="1" w:styleId="self-citation-volume">
    <w:name w:val="self-citation-volume"/>
    <w:basedOn w:val="a0"/>
    <w:rsid w:val="00D95829"/>
  </w:style>
  <w:style w:type="character" w:customStyle="1" w:styleId="self-citation-elocation">
    <w:name w:val="self-citation-elocation"/>
    <w:basedOn w:val="a0"/>
    <w:rsid w:val="00D95829"/>
  </w:style>
  <w:style w:type="paragraph" w:styleId="af4">
    <w:name w:val="List Paragraph"/>
    <w:basedOn w:val="a"/>
    <w:uiPriority w:val="34"/>
    <w:qFormat/>
    <w:rsid w:val="00D95829"/>
    <w:pPr>
      <w:ind w:firstLineChars="200" w:firstLine="420"/>
    </w:pPr>
  </w:style>
  <w:style w:type="paragraph" w:styleId="af5">
    <w:name w:val="Revision"/>
    <w:hidden/>
    <w:uiPriority w:val="99"/>
    <w:semiHidden/>
    <w:rsid w:val="007E5F02"/>
    <w:rPr>
      <w:rFonts w:ascii="Calibri" w:eastAsia="宋体" w:hAnsi="Calibri" w:cs="Times New Roman"/>
      <w:kern w:val="2"/>
      <w:sz w:val="21"/>
      <w:szCs w:val="22"/>
    </w:rPr>
  </w:style>
  <w:style w:type="character" w:customStyle="1" w:styleId="high-light-bg">
    <w:name w:val="high-light-bg"/>
    <w:basedOn w:val="a0"/>
    <w:rsid w:val="00703CD9"/>
  </w:style>
  <w:style w:type="paragraph" w:customStyle="1" w:styleId="ordinary-output">
    <w:name w:val="ordinary-output"/>
    <w:basedOn w:val="a"/>
    <w:rsid w:val="006C3E1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value">
    <w:name w:val="value"/>
    <w:basedOn w:val="a0"/>
    <w:rsid w:val="005A6FF0"/>
  </w:style>
  <w:style w:type="character" w:customStyle="1" w:styleId="ng-star-inserted">
    <w:name w:val="ng-star-inserted"/>
    <w:basedOn w:val="a0"/>
    <w:rsid w:val="005A6FF0"/>
  </w:style>
  <w:style w:type="character" w:customStyle="1" w:styleId="font-size-14">
    <w:name w:val="font-size-14"/>
    <w:basedOn w:val="a0"/>
    <w:rsid w:val="005A6F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1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164428">
              <w:marLeft w:val="0"/>
              <w:marRight w:val="0"/>
              <w:marTop w:val="0"/>
              <w:marBottom w:val="0"/>
              <w:divBdr>
                <w:top w:val="single" w:sz="4" w:space="0" w:color="DEDEDE"/>
                <w:left w:val="single" w:sz="4" w:space="0" w:color="DEDEDE"/>
                <w:bottom w:val="single" w:sz="4" w:space="0" w:color="DEDEDE"/>
                <w:right w:val="single" w:sz="4" w:space="0" w:color="DEDEDE"/>
              </w:divBdr>
              <w:divsChild>
                <w:div w:id="165016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730609">
                      <w:marLeft w:val="0"/>
                      <w:marRight w:val="376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512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441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7353">
                  <w:marLeft w:val="0"/>
                  <w:marRight w:val="0"/>
                  <w:marTop w:val="0"/>
                  <w:marBottom w:val="0"/>
                  <w:divBdr>
                    <w:top w:val="single" w:sz="4" w:space="5" w:color="EEEEEE"/>
                    <w:left w:val="none" w:sz="0" w:space="5" w:color="auto"/>
                    <w:bottom w:val="single" w:sz="4" w:space="5" w:color="EEEEEE"/>
                    <w:right w:val="single" w:sz="4" w:space="5" w:color="EEEEEE"/>
                  </w:divBdr>
                  <w:divsChild>
                    <w:div w:id="157300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3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7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96D765C-8439-486A-A883-BA725EA93A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51A208-163A-4EDC-BE79-5AC79EB9C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eamsummit</dc:creator>
  <cp:lastModifiedBy>wanglihua</cp:lastModifiedBy>
  <cp:revision>15</cp:revision>
  <cp:lastPrinted>2022-03-01T07:38:00Z</cp:lastPrinted>
  <dcterms:created xsi:type="dcterms:W3CDTF">2022-09-16T00:46:00Z</dcterms:created>
  <dcterms:modified xsi:type="dcterms:W3CDTF">2023-07-1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D688E32C195949A8A2C10DF4BF41C494</vt:lpwstr>
  </property>
</Properties>
</file>